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3185F" w14:textId="77777777" w:rsidR="001B6E7B" w:rsidRPr="007C0805" w:rsidRDefault="008D26B3" w:rsidP="001B6E7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b/>
          <w:color w:val="auto"/>
          <w:sz w:val="24"/>
          <w:szCs w:val="24"/>
        </w:rPr>
        <w:t>CHAPTER 03</w:t>
      </w:r>
    </w:p>
    <w:p w14:paraId="49FAA212" w14:textId="214614A7" w:rsidR="008D26B3" w:rsidRPr="007C0805" w:rsidRDefault="008D26B3" w:rsidP="001B6E7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b/>
          <w:color w:val="auto"/>
          <w:sz w:val="24"/>
          <w:szCs w:val="24"/>
        </w:rPr>
        <w:t>MATERIALS AND METHODS</w:t>
      </w:r>
    </w:p>
    <w:p w14:paraId="580A75FA" w14:textId="214216EE" w:rsidR="008D26B3" w:rsidRPr="007C0805" w:rsidRDefault="008D26B3" w:rsidP="001B6E7B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b/>
          <w:color w:val="auto"/>
          <w:sz w:val="24"/>
          <w:szCs w:val="24"/>
        </w:rPr>
        <w:t>3.1 Experimental Location</w:t>
      </w:r>
    </w:p>
    <w:p w14:paraId="119420A6" w14:textId="77777777" w:rsidR="009C75D4" w:rsidRPr="007C0805" w:rsidRDefault="008D26B3" w:rsidP="001B6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0805">
        <w:rPr>
          <w:rFonts w:ascii="Times New Roman" w:hAnsi="Times New Roman" w:cs="Times New Roman"/>
          <w:sz w:val="24"/>
          <w:szCs w:val="24"/>
        </w:rPr>
        <w:t xml:space="preserve">The field experiment was carried out in open fields at the agronomy division of the Rice Research and Development Institute (RRDI), Bathalagoda (Longitude- 80.264 </w:t>
      </w:r>
      <w:r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7C0805">
        <w:rPr>
          <w:rFonts w:ascii="Times New Roman" w:hAnsi="Times New Roman" w:cs="Times New Roman"/>
          <w:sz w:val="24"/>
          <w:szCs w:val="24"/>
        </w:rPr>
        <w:t>, Latitude- 7.531</w:t>
      </w:r>
      <w:r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7C0805">
        <w:rPr>
          <w:rFonts w:ascii="Times New Roman" w:hAnsi="Times New Roman" w:cs="Times New Roman"/>
          <w:sz w:val="24"/>
          <w:szCs w:val="24"/>
        </w:rPr>
        <w:t>) in the Low country Intermediate Zone (IL</w:t>
      </w:r>
      <w:r w:rsidR="00381827" w:rsidRPr="007C0805">
        <w:rPr>
          <w:rFonts w:ascii="Times New Roman" w:hAnsi="Times New Roman" w:cs="Times New Roman"/>
          <w:sz w:val="24"/>
          <w:szCs w:val="24"/>
        </w:rPr>
        <w:t>1) of Sri Lanka. The experiment was conducted during the “Maha” season from September to December 2018. The annual rainfall of the area is 1500-2285mm and the daily mean temperature is 23</w:t>
      </w:r>
      <w:r w:rsidR="00381827"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381827" w:rsidRPr="007C0805">
        <w:rPr>
          <w:rFonts w:ascii="Times New Roman" w:hAnsi="Times New Roman" w:cs="Times New Roman"/>
          <w:sz w:val="24"/>
          <w:szCs w:val="24"/>
        </w:rPr>
        <w:t>C – 28</w:t>
      </w:r>
      <w:r w:rsidR="00381827"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381827" w:rsidRPr="007C0805">
        <w:rPr>
          <w:rFonts w:ascii="Times New Roman" w:hAnsi="Times New Roman" w:cs="Times New Roman"/>
          <w:sz w:val="24"/>
          <w:szCs w:val="24"/>
        </w:rPr>
        <w:t>C. The soil type of that area is Red Yellow Pod</w:t>
      </w:r>
      <w:r w:rsidR="009C75D4" w:rsidRPr="007C0805">
        <w:rPr>
          <w:rFonts w:ascii="Times New Roman" w:hAnsi="Times New Roman" w:cs="Times New Roman"/>
          <w:sz w:val="24"/>
          <w:szCs w:val="24"/>
        </w:rPr>
        <w:t>zolic.</w:t>
      </w:r>
    </w:p>
    <w:p w14:paraId="7F765C75" w14:textId="38C6B035" w:rsidR="008D26B3" w:rsidRPr="007C0805" w:rsidRDefault="00381827" w:rsidP="001B6E7B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sz w:val="24"/>
          <w:szCs w:val="24"/>
        </w:rPr>
        <w:t xml:space="preserve"> </w:t>
      </w:r>
      <w:r w:rsidR="009C75D4" w:rsidRPr="007C0805">
        <w:rPr>
          <w:rFonts w:ascii="Times New Roman" w:hAnsi="Times New Roman" w:cs="Times New Roman"/>
          <w:b/>
          <w:color w:val="auto"/>
          <w:sz w:val="24"/>
          <w:szCs w:val="24"/>
        </w:rPr>
        <w:t>3.2 Description of the Treatments and Experimental Design</w:t>
      </w:r>
    </w:p>
    <w:p w14:paraId="2FF06B33" w14:textId="7D698E39" w:rsidR="001B6E7B" w:rsidRDefault="001B6E7B" w:rsidP="001B6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322F5">
        <w:rPr>
          <w:rFonts w:ascii="Times New Roman" w:hAnsi="Times New Roman" w:cs="Times New Roman"/>
          <w:sz w:val="24"/>
          <w:szCs w:val="24"/>
        </w:rPr>
        <w:t>The experiment</w:t>
      </w:r>
      <w:r w:rsidR="009322F5" w:rsidRPr="009322F5">
        <w:rPr>
          <w:rFonts w:ascii="Times New Roman" w:hAnsi="Times New Roman" w:cs="Times New Roman"/>
          <w:sz w:val="24"/>
          <w:szCs w:val="24"/>
        </w:rPr>
        <w:t xml:space="preserve"> for</w:t>
      </w:r>
      <w:r w:rsidRPr="009322F5">
        <w:rPr>
          <w:rFonts w:ascii="Times New Roman" w:hAnsi="Times New Roman" w:cs="Times New Roman"/>
          <w:sz w:val="24"/>
          <w:szCs w:val="24"/>
        </w:rPr>
        <w:t xml:space="preserve"> </w:t>
      </w:r>
      <w:r w:rsidR="009322F5">
        <w:rPr>
          <w:rFonts w:ascii="Times New Roman" w:hAnsi="Times New Roman" w:cs="Times New Roman"/>
          <w:sz w:val="24"/>
          <w:szCs w:val="24"/>
        </w:rPr>
        <w:t>d</w:t>
      </w:r>
      <w:r w:rsidR="009322F5" w:rsidRPr="009322F5">
        <w:rPr>
          <w:rFonts w:ascii="Times New Roman" w:hAnsi="Times New Roman" w:cs="Times New Roman"/>
          <w:sz w:val="24"/>
          <w:szCs w:val="24"/>
        </w:rPr>
        <w:t xml:space="preserve">etermination of </w:t>
      </w:r>
      <w:r w:rsidR="009322F5">
        <w:rPr>
          <w:rFonts w:ascii="Times New Roman" w:hAnsi="Times New Roman" w:cs="Times New Roman"/>
          <w:sz w:val="24"/>
          <w:szCs w:val="24"/>
        </w:rPr>
        <w:t>o</w:t>
      </w:r>
      <w:r w:rsidR="009322F5" w:rsidRPr="009322F5">
        <w:rPr>
          <w:rFonts w:ascii="Times New Roman" w:hAnsi="Times New Roman" w:cs="Times New Roman"/>
          <w:sz w:val="24"/>
          <w:szCs w:val="24"/>
        </w:rPr>
        <w:t>ptimum seed rate for nursery trays use for Machine Transplanting was</w:t>
      </w:r>
      <w:r w:rsidRPr="009322F5">
        <w:rPr>
          <w:rFonts w:ascii="Times New Roman" w:hAnsi="Times New Roman" w:cs="Times New Roman"/>
          <w:sz w:val="24"/>
          <w:szCs w:val="24"/>
        </w:rPr>
        <w:t xml:space="preserve"> conducted using the Complete Randomized Design (CRD) 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separately for the two varieties </w:t>
      </w:r>
      <w:r w:rsidR="007C0805" w:rsidRPr="009322F5">
        <w:rPr>
          <w:rFonts w:ascii="Times New Roman" w:eastAsia="Times New Roman" w:hAnsi="Times New Roman" w:cs="Times New Roman"/>
          <w:sz w:val="24"/>
          <w:szCs w:val="24"/>
        </w:rPr>
        <w:t>Bg 360 (three and half month’s variety with white short round shape) and Bg 374 (three and half month’s variety with white intermediate bold shape)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 in order to generalize the experiment. The experiment was consisting </w:t>
      </w:r>
      <w:r w:rsidRPr="009322F5">
        <w:rPr>
          <w:rFonts w:ascii="Times New Roman" w:hAnsi="Times New Roman" w:cs="Times New Roman"/>
          <w:sz w:val="24"/>
          <w:szCs w:val="24"/>
        </w:rPr>
        <w:t>with four treatments and three replicates, which included with twelve experimental units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 for each variety</w:t>
      </w:r>
      <w:r w:rsidRPr="009322F5">
        <w:rPr>
          <w:rFonts w:ascii="Times New Roman" w:hAnsi="Times New Roman" w:cs="Times New Roman"/>
          <w:sz w:val="24"/>
          <w:szCs w:val="24"/>
        </w:rPr>
        <w:t xml:space="preserve">. 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One nursery tray was considered as an experimental unit. </w:t>
      </w:r>
    </w:p>
    <w:p w14:paraId="7A765B40" w14:textId="44F7E10A" w:rsidR="009322F5" w:rsidRDefault="009322F5" w:rsidP="001B6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3.1 Treatment combination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8785"/>
      </w:tblGrid>
      <w:tr w:rsidR="000E0597" w14:paraId="5F19CD6B" w14:textId="77777777" w:rsidTr="000E0597">
        <w:trPr>
          <w:trHeight w:val="57"/>
        </w:trPr>
        <w:tc>
          <w:tcPr>
            <w:tcW w:w="5000" w:type="pct"/>
            <w:tcBorders>
              <w:left w:val="nil"/>
              <w:right w:val="nil"/>
            </w:tcBorders>
            <w:vAlign w:val="center"/>
          </w:tcPr>
          <w:p w14:paraId="5711C0AF" w14:textId="5C458172" w:rsidR="000E0597" w:rsidRDefault="000E0597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68480" behindDoc="0" locked="0" layoutInCell="1" allowOverlap="1" wp14:anchorId="4402D553" wp14:editId="50D0AB70">
                      <wp:simplePos x="0" y="0"/>
                      <wp:positionH relativeFrom="column">
                        <wp:posOffset>391795</wp:posOffset>
                      </wp:positionH>
                      <wp:positionV relativeFrom="paragraph">
                        <wp:posOffset>3175</wp:posOffset>
                      </wp:positionV>
                      <wp:extent cx="4678680" cy="2072640"/>
                      <wp:effectExtent l="0" t="0" r="7620" b="3810"/>
                      <wp:wrapNone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678680" cy="2072640"/>
                                <a:chOff x="0" y="22860"/>
                                <a:chExt cx="4678680" cy="2072640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152400" y="396240"/>
                                  <a:ext cx="4373880" cy="1699260"/>
                                  <a:chOff x="0" y="0"/>
                                  <a:chExt cx="4373880" cy="1699260"/>
                                </a:xfrm>
                              </wpg:grpSpPr>
                              <wps:wsp>
                                <wps:cNvPr id="3" name="Text Box 3"/>
                                <wps:cNvSpPr txBox="1"/>
                                <wps:spPr>
                                  <a:xfrm>
                                    <a:off x="3002280" y="0"/>
                                    <a:ext cx="1371600" cy="16840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851F1" w14:textId="77777777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  <w:t>75g / tray</w:t>
                                      </w:r>
                                    </w:p>
                                    <w:p w14:paraId="404C72DA" w14:textId="77777777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  <w:t>100g / tray</w:t>
                                      </w:r>
                                    </w:p>
                                    <w:p w14:paraId="4FDEE90A" w14:textId="77777777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  <w:t>150g / tray</w:t>
                                      </w:r>
                                    </w:p>
                                    <w:p w14:paraId="4A280EBC" w14:textId="359F084A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</w:pPr>
                                      <w:r>
                                        <w:rPr>
                                          <w:rFonts w:ascii="Times New Roman" w:hAnsi="Times New Roman" w:cs="Times New Roman"/>
                                          <w:sz w:val="24"/>
                                          <w:szCs w:val="24"/>
                                        </w:rPr>
                                        <w:t>200g / tray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" name="Text Box 5"/>
                                <wps:cNvSpPr txBox="1"/>
                                <wps:spPr>
                                  <a:xfrm>
                                    <a:off x="0" y="15240"/>
                                    <a:ext cx="1371600" cy="16840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89153DE" w14:textId="095E87D7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</w:pPr>
                                      <w:r>
                                        <w:t>1</w:t>
                                      </w:r>
                                    </w:p>
                                    <w:p w14:paraId="0A8DFB4E" w14:textId="73D637F9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</w:pPr>
                                      <w:r>
                                        <w:t>2</w:t>
                                      </w:r>
                                    </w:p>
                                    <w:p w14:paraId="7C2E3148" w14:textId="23520000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</w:pPr>
                                      <w:r>
                                        <w:t>3</w:t>
                                      </w:r>
                                    </w:p>
                                    <w:p w14:paraId="1BD6C04A" w14:textId="189BAAE1" w:rsidR="000E0597" w:rsidRDefault="000E0597" w:rsidP="004D7ECD">
                                      <w:pPr>
                                        <w:spacing w:line="360" w:lineRule="auto"/>
                                        <w:jc w:val="center"/>
                                      </w:pPr>
                                      <w:r>
                                        <w:t>4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7" name="Text Box 7"/>
                              <wps:cNvSpPr txBox="1"/>
                              <wps:spPr>
                                <a:xfrm>
                                  <a:off x="0" y="22860"/>
                                  <a:ext cx="1691640" cy="2438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F68EBD9" w14:textId="6503DCEE" w:rsidR="000E0597" w:rsidRDefault="000E0597" w:rsidP="000E0597">
                                    <w:pPr>
                                      <w:jc w:val="center"/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  <w:t>Treatment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Text Box 8"/>
                              <wps:cNvSpPr txBox="1"/>
                              <wps:spPr>
                                <a:xfrm>
                                  <a:off x="2987040" y="30480"/>
                                  <a:ext cx="1691640" cy="2895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380A493" w14:textId="610BE2CF" w:rsidR="000E0597" w:rsidRDefault="000E0597" w:rsidP="000E0597">
                                    <w:pPr>
                                      <w:jc w:val="center"/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sz w:val="24"/>
                                        <w:szCs w:val="24"/>
                                      </w:rPr>
                                      <w:t>Seed rat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402D553" id="Group 9" o:spid="_x0000_s1026" style="position:absolute;left:0;text-align:left;margin-left:30.85pt;margin-top:.25pt;width:368.4pt;height:163.2pt;z-index:251668480;mso-width-relative:margin;mso-height-relative:margin" coordorigin=",228" coordsize="46786,20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">
                      <v:group id="Group 6" o:spid="_x0000_s1027" style="position:absolute;left:1524;top:3962;width:43738;height:16993" coordsize="43738,16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 Box 3" o:spid="_x0000_s1028" type="#_x0000_t202" style="position:absolute;left:30022;width:13716;height:16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        <v:textbox>
                            <w:txbxContent>
                              <w:p w14:paraId="7D5851F1" w14:textId="77777777" w:rsidR="000E0597" w:rsidRDefault="000E0597" w:rsidP="004D7ECD">
                                <w:pPr>
                                  <w:spacing w:line="360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75g / tray</w:t>
                                </w:r>
                              </w:p>
                              <w:p w14:paraId="404C72DA" w14:textId="77777777" w:rsidR="000E0597" w:rsidRDefault="000E0597" w:rsidP="004D7ECD">
                                <w:pPr>
                                  <w:spacing w:line="360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100g / tray</w:t>
                                </w:r>
                              </w:p>
                              <w:p w14:paraId="4FDEE90A" w14:textId="77777777" w:rsidR="000E0597" w:rsidRDefault="000E0597" w:rsidP="004D7ECD">
                                <w:pPr>
                                  <w:spacing w:line="360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150g / tray</w:t>
                                </w:r>
                              </w:p>
                              <w:p w14:paraId="4A280EBC" w14:textId="359F084A" w:rsidR="000E0597" w:rsidRDefault="000E0597" w:rsidP="004D7ECD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4"/>
                                  </w:rPr>
                                  <w:t>200g / tray</w:t>
                                </w:r>
                              </w:p>
                            </w:txbxContent>
                          </v:textbox>
                        </v:shape>
                        <v:shape id="Text Box 5" o:spid="_x0000_s1029" type="#_x0000_t202" style="position:absolute;top:152;width:13716;height:16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        <v:textbox>
                            <w:txbxContent>
                              <w:p w14:paraId="089153DE" w14:textId="095E87D7" w:rsidR="000E0597" w:rsidRDefault="000E0597" w:rsidP="004D7ECD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1</w:t>
                                </w:r>
                              </w:p>
                              <w:p w14:paraId="0A8DFB4E" w14:textId="73D637F9" w:rsidR="000E0597" w:rsidRDefault="000E0597" w:rsidP="004D7ECD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2</w:t>
                                </w:r>
                              </w:p>
                              <w:p w14:paraId="7C2E3148" w14:textId="23520000" w:rsidR="000E0597" w:rsidRDefault="000E0597" w:rsidP="004D7ECD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3</w:t>
                                </w:r>
                              </w:p>
                              <w:p w14:paraId="1BD6C04A" w14:textId="189BAAE1" w:rsidR="000E0597" w:rsidRDefault="000E0597" w:rsidP="004D7ECD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4</w:t>
                                </w:r>
                              </w:p>
                            </w:txbxContent>
                          </v:textbox>
                        </v:shape>
                      </v:group>
                      <v:shape id="Text Box 7" o:spid="_x0000_s1030" type="#_x0000_t202" style="position:absolute;top:228;width:16916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      <v:textbox>
                          <w:txbxContent>
                            <w:p w14:paraId="6F68EBD9" w14:textId="6503DCEE" w:rsidR="000E0597" w:rsidRDefault="000E0597" w:rsidP="000E0597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Treatment</w:t>
                              </w:r>
                            </w:p>
                          </w:txbxContent>
                        </v:textbox>
                      </v:shape>
                      <v:shape id="Text Box 8" o:spid="_x0000_s1031" type="#_x0000_t202" style="position:absolute;left:29870;top:304;width:16916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        <v:textbox>
                          <w:txbxContent>
                            <w:p w14:paraId="0380A493" w14:textId="610BE2CF" w:rsidR="000E0597" w:rsidRDefault="000E0597" w:rsidP="000E0597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Seed rate</w:t>
                              </w: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</w:tbl>
    <w:p w14:paraId="31443917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BBD5190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06DD0B" w14:textId="77777777" w:rsidR="000E0597" w:rsidRDefault="000E0597" w:rsidP="00E32B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30A768" w14:textId="77777777" w:rsidR="000E0597" w:rsidRDefault="000E0597" w:rsidP="00E32B8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5676AFA" w14:textId="1D2006E7" w:rsidR="00E32B88" w:rsidRPr="00B16240" w:rsidRDefault="009B7636" w:rsidP="00E32B88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s the design </w:t>
      </w:r>
      <w:r w:rsidR="00E32B88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the experiment, </w:t>
      </w:r>
      <w:r w:rsidR="00E32B88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mparison of mechanical transplanting with other establishment methods Randomized Complete Block Design (RCBD) was used separately for the two varieties </w:t>
      </w:r>
      <w:r w:rsidR="00E32B88">
        <w:rPr>
          <w:rFonts w:ascii="Times New Roman" w:hAnsi="Times New Roman" w:cs="Times New Roman"/>
          <w:sz w:val="24"/>
          <w:szCs w:val="24"/>
        </w:rPr>
        <w:t xml:space="preserve">Bg 360 and Bg 374. The experiment was conducted in two stages </w:t>
      </w:r>
      <w:r w:rsidR="00E32B88" w:rsidRPr="00B16240">
        <w:rPr>
          <w:rFonts w:ascii="Times New Roman" w:eastAsia="Times New Roman" w:hAnsi="Times New Roman" w:cs="Times New Roman"/>
          <w:sz w:val="24"/>
          <w:szCs w:val="24"/>
        </w:rPr>
        <w:t xml:space="preserve">including the nursery period and period after </w:t>
      </w:r>
      <w:r w:rsidR="00E32B88">
        <w:rPr>
          <w:rFonts w:ascii="Times New Roman" w:eastAsia="Times New Roman" w:hAnsi="Times New Roman" w:cs="Times New Roman"/>
          <w:sz w:val="24"/>
          <w:szCs w:val="24"/>
        </w:rPr>
        <w:t>field establishment</w:t>
      </w:r>
      <w:r w:rsidR="00E32B88" w:rsidRPr="00B16240">
        <w:rPr>
          <w:rFonts w:ascii="Times New Roman" w:eastAsia="Times New Roman" w:hAnsi="Times New Roman" w:cs="Times New Roman"/>
          <w:sz w:val="24"/>
          <w:szCs w:val="24"/>
        </w:rPr>
        <w:t xml:space="preserve"> to the end of vegetative phase in the field. </w:t>
      </w:r>
      <w:r w:rsidR="00E32B88">
        <w:rPr>
          <w:rFonts w:ascii="Times New Roman" w:eastAsia="Times New Roman" w:hAnsi="Times New Roman" w:cs="Times New Roman"/>
          <w:sz w:val="24"/>
          <w:szCs w:val="24"/>
        </w:rPr>
        <w:t xml:space="preserve">The experimental design was consisting with three replicates and four treatments; </w:t>
      </w:r>
      <w:r w:rsidR="000E0597">
        <w:rPr>
          <w:rFonts w:ascii="Times New Roman" w:eastAsia="Times New Roman" w:hAnsi="Times New Roman" w:cs="Times New Roman"/>
          <w:sz w:val="24"/>
          <w:szCs w:val="24"/>
        </w:rPr>
        <w:t>therefore,</w:t>
      </w:r>
      <w:r w:rsidR="00E32B88">
        <w:rPr>
          <w:rFonts w:ascii="Times New Roman" w:eastAsia="Times New Roman" w:hAnsi="Times New Roman" w:cs="Times New Roman"/>
          <w:sz w:val="24"/>
          <w:szCs w:val="24"/>
        </w:rPr>
        <w:t xml:space="preserve"> twelve experimental units for one variety. One block was considered as one experimental unit and two fields were used separately for the two varieties. </w:t>
      </w:r>
    </w:p>
    <w:p w14:paraId="173B74C6" w14:textId="77777777" w:rsidR="000E0597" w:rsidRDefault="000E0597" w:rsidP="000E059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EFB8521" wp14:editId="722F1B7A">
                <wp:simplePos x="0" y="0"/>
                <wp:positionH relativeFrom="column">
                  <wp:posOffset>391795</wp:posOffset>
                </wp:positionH>
                <wp:positionV relativeFrom="paragraph">
                  <wp:posOffset>3175</wp:posOffset>
                </wp:positionV>
                <wp:extent cx="4678680" cy="2072640"/>
                <wp:effectExtent l="0" t="0" r="7620" b="381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78680" cy="2072640"/>
                          <a:chOff x="0" y="22860"/>
                          <a:chExt cx="4678680" cy="2072640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152400" y="396240"/>
                            <a:ext cx="4373880" cy="1699260"/>
                            <a:chOff x="0" y="0"/>
                            <a:chExt cx="4373880" cy="1699260"/>
                          </a:xfrm>
                        </wpg:grpSpPr>
                        <wps:wsp>
                          <wps:cNvPr id="12" name="Text Box 12"/>
                          <wps:cNvSpPr txBox="1"/>
                          <wps:spPr>
                            <a:xfrm>
                              <a:off x="3002280" y="0"/>
                              <a:ext cx="1371600" cy="1684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64C2D2F" w14:textId="278EF01F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Broadcasting</w:t>
                                </w:r>
                              </w:p>
                              <w:p w14:paraId="319E91F4" w14:textId="30BD8AD7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Random Transplanting</w:t>
                                </w:r>
                              </w:p>
                              <w:p w14:paraId="72843212" w14:textId="77777777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Text Box 13"/>
                          <wps:cNvSpPr txBox="1"/>
                          <wps:spPr>
                            <a:xfrm>
                              <a:off x="0" y="15240"/>
                              <a:ext cx="1371600" cy="1684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36E1F32" w14:textId="77777777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1</w:t>
                                </w:r>
                              </w:p>
                              <w:p w14:paraId="32AF80B4" w14:textId="77777777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2</w:t>
                                </w:r>
                              </w:p>
                              <w:p w14:paraId="11E9546E" w14:textId="77777777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3</w:t>
                                </w:r>
                              </w:p>
                              <w:p w14:paraId="3F58CE09" w14:textId="77777777" w:rsidR="000E0597" w:rsidRDefault="000E0597" w:rsidP="000E0597">
                                <w:pPr>
                                  <w:spacing w:line="360" w:lineRule="auto"/>
                                  <w:jc w:val="center"/>
                                </w:pPr>
                                <w: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4" name="Text Box 14"/>
                        <wps:cNvSpPr txBox="1"/>
                        <wps:spPr>
                          <a:xfrm>
                            <a:off x="0" y="22860"/>
                            <a:ext cx="169164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CE51373" w14:textId="77777777" w:rsidR="000E0597" w:rsidRDefault="000E0597" w:rsidP="000E0597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Treatm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2987040" y="30480"/>
                            <a:ext cx="1691640" cy="2895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B27F700" w14:textId="68037A22" w:rsidR="000E0597" w:rsidRDefault="000E0597" w:rsidP="000E0597">
                              <w:pPr>
                                <w:jc w:val="center"/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Establishment method</w:t>
                              </w:r>
                              <w:bookmarkStart w:id="0" w:name="_GoBack"/>
                              <w:bookmarkEnd w:id="0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EFB8521" id="Group 10" o:spid="_x0000_s1032" style="position:absolute;left:0;text-align:left;margin-left:30.85pt;margin-top:.25pt;width:368.4pt;height:163.2pt;z-index:251672576;mso-width-relative:margin;mso-height-relative:margin" coordorigin=",228" coordsize="46786,20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">
                <v:group id="Group 11" o:spid="_x0000_s1033" style="position:absolute;left:1524;top:3962;width:43738;height:16993" coordsize="43738,16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Text Box 12" o:spid="_x0000_s1034" type="#_x0000_t202" style="position:absolute;left:30022;width:13716;height:16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  <v:textbox>
                      <w:txbxContent>
                        <w:p w14:paraId="164C2D2F" w14:textId="278EF01F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  <w:r>
                            <w:t>Broadcasting</w:t>
                          </w:r>
                        </w:p>
                        <w:p w14:paraId="319E91F4" w14:textId="30BD8AD7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  <w:r>
                            <w:t>Random Transplanting</w:t>
                          </w:r>
                        </w:p>
                        <w:p w14:paraId="72843212" w14:textId="77777777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</w:p>
                      </w:txbxContent>
                    </v:textbox>
                  </v:shape>
                  <v:shape id="Text Box 13" o:spid="_x0000_s1035" type="#_x0000_t202" style="position:absolute;top:152;width:13716;height:16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  <v:textbox>
                      <w:txbxContent>
                        <w:p w14:paraId="036E1F32" w14:textId="77777777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  <w:r>
                            <w:t>1</w:t>
                          </w:r>
                        </w:p>
                        <w:p w14:paraId="32AF80B4" w14:textId="77777777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  <w:r>
                            <w:t>2</w:t>
                          </w:r>
                        </w:p>
                        <w:p w14:paraId="11E9546E" w14:textId="77777777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  <w:r>
                            <w:t>3</w:t>
                          </w:r>
                        </w:p>
                        <w:p w14:paraId="3F58CE09" w14:textId="77777777" w:rsidR="000E0597" w:rsidRDefault="000E0597" w:rsidP="000E0597">
                          <w:pPr>
                            <w:spacing w:line="360" w:lineRule="auto"/>
                            <w:jc w:val="center"/>
                          </w:pPr>
                          <w:r>
                            <w:t>4</w:t>
                          </w:r>
                        </w:p>
                      </w:txbxContent>
                    </v:textbox>
                  </v:shape>
                </v:group>
                <v:shape id="Text Box 14" o:spid="_x0000_s1036" type="#_x0000_t202" style="position:absolute;top:228;width:16916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" fillcolor="white [3201]" stroked="f" strokeweight=".5pt">
                  <v:textbox>
                    <w:txbxContent>
                      <w:p w14:paraId="4CE51373" w14:textId="77777777" w:rsidR="000E0597" w:rsidRDefault="000E0597" w:rsidP="000E0597">
                        <w:pPr>
                          <w:jc w:val="center"/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Treatment</w:t>
                        </w:r>
                      </w:p>
                    </w:txbxContent>
                  </v:textbox>
                </v:shape>
                <v:shape id="Text Box 15" o:spid="_x0000_s1037" type="#_x0000_t202" style="position:absolute;left:29870;top:304;width:16916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0B27F700" w14:textId="68037A22" w:rsidR="000E0597" w:rsidRDefault="000E0597" w:rsidP="000E0597">
                        <w:pPr>
                          <w:jc w:val="center"/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Establishment method</w:t>
                        </w:r>
                        <w:bookmarkStart w:id="1" w:name="_GoBack"/>
                        <w:bookmarkEnd w:id="1"/>
                      </w:p>
                    </w:txbxContent>
                  </v:textbox>
                </v:shape>
              </v:group>
            </w:pict>
          </mc:Fallback>
        </mc:AlternateContent>
      </w:r>
    </w:p>
    <w:p w14:paraId="01403EE7" w14:textId="098FFCE5" w:rsidR="00BA33B8" w:rsidRDefault="00BA33B8" w:rsidP="009B763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360A23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D58BAC0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6D2D6CE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6C386DF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E60EB1A" w14:textId="2AFB2851" w:rsidR="00F94480" w:rsidRDefault="00F94480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0499BE73" w14:textId="08A61313" w:rsidR="000E0597" w:rsidRDefault="00F94480" w:rsidP="000E05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2B16DCA2" w14:textId="7DED6F13" w:rsidR="00F94480" w:rsidRDefault="00F94480" w:rsidP="004F5F23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51C6B79" w14:textId="041543E1" w:rsidR="00F94480" w:rsidRDefault="00F94480" w:rsidP="00F944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C5EF74" w14:textId="197C7E32" w:rsidR="00E02A3B" w:rsidRDefault="00E02A3B"/>
    <w:p w14:paraId="0CAB86AF" w14:textId="77777777" w:rsidR="009C75D4" w:rsidRPr="007C0805" w:rsidRDefault="009C75D4" w:rsidP="001B6E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9442EA" w14:textId="77777777" w:rsidR="009C75D4" w:rsidRPr="007C0805" w:rsidRDefault="009C75D4" w:rsidP="009C75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1518C" w14:textId="77777777" w:rsidR="008D26B3" w:rsidRPr="007C0805" w:rsidRDefault="008D26B3" w:rsidP="003818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8D26B3" w:rsidRPr="007C0805" w:rsidSect="008D26B3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NrEwNTYwNTI3NTJR0lEKTi0uzszPAykwqQUAazfF9CwAAAA="/>
  </w:docVars>
  <w:rsids>
    <w:rsidRoot w:val="008D26B3"/>
    <w:rsid w:val="00056EB7"/>
    <w:rsid w:val="0007595A"/>
    <w:rsid w:val="000E0597"/>
    <w:rsid w:val="001B4291"/>
    <w:rsid w:val="001B6E7B"/>
    <w:rsid w:val="00381827"/>
    <w:rsid w:val="004D7ECD"/>
    <w:rsid w:val="004F5F23"/>
    <w:rsid w:val="00744ED0"/>
    <w:rsid w:val="007C0805"/>
    <w:rsid w:val="008D26B3"/>
    <w:rsid w:val="009322F5"/>
    <w:rsid w:val="00973AF0"/>
    <w:rsid w:val="009B7636"/>
    <w:rsid w:val="009C75D4"/>
    <w:rsid w:val="009F3F54"/>
    <w:rsid w:val="00A019A4"/>
    <w:rsid w:val="00BA33B8"/>
    <w:rsid w:val="00CF0735"/>
    <w:rsid w:val="00D640CB"/>
    <w:rsid w:val="00DC1EAC"/>
    <w:rsid w:val="00E02A3B"/>
    <w:rsid w:val="00E32B88"/>
    <w:rsid w:val="00E9646F"/>
    <w:rsid w:val="00F94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C8731"/>
  <w15:chartTrackingRefBased/>
  <w15:docId w15:val="{39D2499A-8623-44C8-99DE-6FBD0A447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6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6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6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6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Calendar1">
    <w:name w:val="Calendar 1"/>
    <w:basedOn w:val="TableNormal"/>
    <w:uiPriority w:val="99"/>
    <w:qFormat/>
    <w:rsid w:val="00E9646F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DecimalAligned">
    <w:name w:val="Decimal Aligned"/>
    <w:basedOn w:val="Normal"/>
    <w:uiPriority w:val="40"/>
    <w:qFormat/>
    <w:rsid w:val="00E02A3B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02A3B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2A3B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E02A3B"/>
    <w:rPr>
      <w:i/>
      <w:iCs/>
    </w:rPr>
  </w:style>
  <w:style w:type="table" w:styleId="LightShading-Accent1">
    <w:name w:val="Light Shading Accent 1"/>
    <w:basedOn w:val="TableNormal"/>
    <w:uiPriority w:val="60"/>
    <w:rsid w:val="00E02A3B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BA3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4032D-9856-46E0-93D9-B80EDD43D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9</cp:revision>
  <dcterms:created xsi:type="dcterms:W3CDTF">2018-12-08T09:27:00Z</dcterms:created>
  <dcterms:modified xsi:type="dcterms:W3CDTF">2018-12-12T00:46:00Z</dcterms:modified>
</cp:coreProperties>
</file>